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7E6A2" w14:textId="18266B70" w:rsidR="002E6C41" w:rsidRDefault="002E6C41" w:rsidP="002E6C41">
      <w:pPr>
        <w:pStyle w:val="Title"/>
        <w:jc w:val="center"/>
      </w:pPr>
      <w:r>
        <w:t xml:space="preserve">Title </w:t>
      </w:r>
      <w:r w:rsidR="005D14B5">
        <w:t>7</w:t>
      </w:r>
    </w:p>
    <w:p w14:paraId="6DF76897" w14:textId="464C8309" w:rsidR="00901DB7" w:rsidRDefault="00901DB7" w:rsidP="00901DB7">
      <w:r>
        <w:t xml:space="preserve">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>?</w:t>
      </w:r>
    </w:p>
    <w:p w14:paraId="477467A2" w14:textId="773D8B16" w:rsidR="00901DB7" w:rsidRDefault="00901DB7" w:rsidP="00901DB7">
      <w:r>
        <w:t xml:space="preserve">:P document </w:t>
      </w:r>
      <w:r w:rsidR="005D14B5">
        <w:t>7</w:t>
      </w:r>
      <w:r>
        <w:t xml:space="preserve">, document,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&amp;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</w:p>
    <w:p w14:paraId="57B89894" w14:textId="7C89A56E" w:rsidR="00901DB7" w:rsidRDefault="00901DB7" w:rsidP="00901DB7">
      <w:r>
        <w:t xml:space="preserve">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* document </w:t>
      </w:r>
      <w:r w:rsidR="005D14B5">
        <w:t>7</w:t>
      </w:r>
      <w:r>
        <w:t xml:space="preserve">!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^9 document </w:t>
      </w:r>
      <w:r w:rsidR="005D14B5">
        <w:t>7</w:t>
      </w:r>
      <w:r>
        <w:t xml:space="preserve">99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document </w:t>
      </w:r>
      <w:r w:rsidR="005D14B5">
        <w:t>7</w:t>
      </w:r>
      <w:r>
        <w:t xml:space="preserve"> :(</w:t>
      </w:r>
    </w:p>
    <w:p w14:paraId="4BE3FD71" w14:textId="554BAA7E" w:rsidR="003F50E9" w:rsidRDefault="00901DB7" w:rsidP="00901DB7">
      <w:r>
        <w:t xml:space="preserve">document </w:t>
      </w:r>
      <w:r w:rsidR="005D14B5">
        <w:t>7</w:t>
      </w:r>
      <w:r>
        <w:t xml:space="preserve"> document  900% :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1DB7" w14:paraId="3BE981FA" w14:textId="77777777" w:rsidTr="00901DB7">
        <w:tc>
          <w:tcPr>
            <w:tcW w:w="2337" w:type="dxa"/>
          </w:tcPr>
          <w:p w14:paraId="40106527" w14:textId="630F218B" w:rsidR="00901DB7" w:rsidRDefault="00901DB7" w:rsidP="00901DB7">
            <w:r>
              <w:t>Kolom_a</w:t>
            </w:r>
          </w:p>
        </w:tc>
        <w:tc>
          <w:tcPr>
            <w:tcW w:w="2337" w:type="dxa"/>
          </w:tcPr>
          <w:p w14:paraId="500559DD" w14:textId="57D1B7BF" w:rsidR="00901DB7" w:rsidRDefault="00901DB7" w:rsidP="00901DB7">
            <w:r>
              <w:t>Kolom_b</w:t>
            </w:r>
          </w:p>
        </w:tc>
        <w:tc>
          <w:tcPr>
            <w:tcW w:w="2338" w:type="dxa"/>
          </w:tcPr>
          <w:p w14:paraId="7855652C" w14:textId="55395A70" w:rsidR="00901DB7" w:rsidRDefault="00901DB7" w:rsidP="00901DB7">
            <w:r>
              <w:t>Kolom_c</w:t>
            </w:r>
          </w:p>
        </w:tc>
        <w:tc>
          <w:tcPr>
            <w:tcW w:w="2338" w:type="dxa"/>
          </w:tcPr>
          <w:p w14:paraId="7F174CC8" w14:textId="4B612D1E" w:rsidR="00901DB7" w:rsidRDefault="00901DB7" w:rsidP="00901DB7">
            <w:r>
              <w:t>Kolom_d</w:t>
            </w:r>
          </w:p>
        </w:tc>
      </w:tr>
      <w:tr w:rsidR="00901DB7" w14:paraId="296B4FA0" w14:textId="77777777" w:rsidTr="00901DB7">
        <w:tc>
          <w:tcPr>
            <w:tcW w:w="2337" w:type="dxa"/>
          </w:tcPr>
          <w:p w14:paraId="082C2E43" w14:textId="56BC5D2E" w:rsidR="00901DB7" w:rsidRDefault="00901DB7" w:rsidP="00901DB7">
            <w:r>
              <w:t xml:space="preserve">Documen </w:t>
            </w:r>
            <w:r w:rsidR="005D14B5">
              <w:t>7</w:t>
            </w:r>
            <w:r>
              <w:t>?</w:t>
            </w:r>
          </w:p>
        </w:tc>
        <w:tc>
          <w:tcPr>
            <w:tcW w:w="2337" w:type="dxa"/>
          </w:tcPr>
          <w:p w14:paraId="21F77D09" w14:textId="6E604EC3" w:rsidR="00901DB7" w:rsidRDefault="00901DB7" w:rsidP="00901DB7">
            <w:r w:rsidRPr="00ED74D1">
              <w:t xml:space="preserve">Documen </w:t>
            </w:r>
            <w:r w:rsidR="005D14B5">
              <w:t>7</w:t>
            </w:r>
          </w:p>
        </w:tc>
        <w:tc>
          <w:tcPr>
            <w:tcW w:w="2338" w:type="dxa"/>
          </w:tcPr>
          <w:p w14:paraId="2E847AB1" w14:textId="2FB8B13B" w:rsidR="00901DB7" w:rsidRDefault="00901DB7" w:rsidP="00901DB7">
            <w:r w:rsidRPr="00ED74D1">
              <w:t xml:space="preserve">Documen </w:t>
            </w:r>
            <w:r w:rsidR="005D14B5">
              <w:t>7</w:t>
            </w:r>
          </w:p>
        </w:tc>
        <w:tc>
          <w:tcPr>
            <w:tcW w:w="2338" w:type="dxa"/>
          </w:tcPr>
          <w:p w14:paraId="2B63A986" w14:textId="07AA4640" w:rsidR="00901DB7" w:rsidRDefault="00901DB7" w:rsidP="00901DB7">
            <w:r w:rsidRPr="00ED74D1">
              <w:t xml:space="preserve">Documen </w:t>
            </w:r>
            <w:r w:rsidR="005D14B5">
              <w:t>7</w:t>
            </w:r>
          </w:p>
        </w:tc>
      </w:tr>
      <w:tr w:rsidR="00901DB7" w14:paraId="5BAE5BFF" w14:textId="77777777" w:rsidTr="00901DB7">
        <w:tc>
          <w:tcPr>
            <w:tcW w:w="2337" w:type="dxa"/>
          </w:tcPr>
          <w:p w14:paraId="14DA6DB7" w14:textId="3482D5EB" w:rsidR="00901DB7" w:rsidRDefault="00901DB7" w:rsidP="00901DB7">
            <w:r>
              <w:t xml:space="preserve">Documen </w:t>
            </w:r>
            <w:r w:rsidR="005D14B5">
              <w:t>7</w:t>
            </w:r>
          </w:p>
        </w:tc>
        <w:tc>
          <w:tcPr>
            <w:tcW w:w="2337" w:type="dxa"/>
          </w:tcPr>
          <w:p w14:paraId="1AAFCEFD" w14:textId="5842735C" w:rsidR="00901DB7" w:rsidRDefault="00901DB7" w:rsidP="00901DB7">
            <w:r w:rsidRPr="00ED74D1">
              <w:t xml:space="preserve">Documen </w:t>
            </w:r>
            <w:r w:rsidR="005D14B5">
              <w:t>7</w:t>
            </w:r>
            <w:r>
              <w:t>!</w:t>
            </w:r>
          </w:p>
        </w:tc>
        <w:tc>
          <w:tcPr>
            <w:tcW w:w="2338" w:type="dxa"/>
          </w:tcPr>
          <w:p w14:paraId="65A47AA7" w14:textId="13A6F45F" w:rsidR="00901DB7" w:rsidRDefault="00901DB7" w:rsidP="00901DB7">
            <w:r w:rsidRPr="00ED74D1">
              <w:t xml:space="preserve">Documen </w:t>
            </w:r>
            <w:r w:rsidR="005D14B5">
              <w:t>7</w:t>
            </w:r>
          </w:p>
        </w:tc>
        <w:tc>
          <w:tcPr>
            <w:tcW w:w="2338" w:type="dxa"/>
          </w:tcPr>
          <w:p w14:paraId="72024217" w14:textId="31F98833" w:rsidR="00901DB7" w:rsidRDefault="00901DB7" w:rsidP="00901DB7">
            <w:r w:rsidRPr="00ED74D1">
              <w:t xml:space="preserve">Documen </w:t>
            </w:r>
            <w:r w:rsidR="005D14B5">
              <w:t>7</w:t>
            </w:r>
            <w:r>
              <w:t xml:space="preserve"> 900%</w:t>
            </w:r>
          </w:p>
        </w:tc>
      </w:tr>
    </w:tbl>
    <w:p w14:paraId="58E344AB" w14:textId="070995ED" w:rsidR="00901DB7" w:rsidRDefault="00901DB7" w:rsidP="00901DB7"/>
    <w:p w14:paraId="15C964CA" w14:textId="01BE8E38" w:rsidR="00901DB7" w:rsidRDefault="002212B4" w:rsidP="002212B4">
      <w:pPr>
        <w:jc w:val="center"/>
      </w:pPr>
      <w:r>
        <w:rPr>
          <w:noProof/>
        </w:rPr>
        <w:drawing>
          <wp:inline distT="0" distB="0" distL="0" distR="0" wp14:anchorId="40CE5876" wp14:editId="4CA68460">
            <wp:extent cx="1295055" cy="1306049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00" cy="1321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1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TQ3NjA0szA0tDBX0lEKTi0uzszPAymwqAUAY3ycCywAAAA="/>
  </w:docVars>
  <w:rsids>
    <w:rsidRoot w:val="007E0E63"/>
    <w:rsid w:val="0007341C"/>
    <w:rsid w:val="00085B7C"/>
    <w:rsid w:val="002212B4"/>
    <w:rsid w:val="002A5076"/>
    <w:rsid w:val="002E6C41"/>
    <w:rsid w:val="003E5980"/>
    <w:rsid w:val="003F50E9"/>
    <w:rsid w:val="004D03C2"/>
    <w:rsid w:val="005D14B5"/>
    <w:rsid w:val="007E0E63"/>
    <w:rsid w:val="00901DB7"/>
    <w:rsid w:val="00B801D1"/>
    <w:rsid w:val="00DF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A0D0B"/>
  <w15:chartTrackingRefBased/>
  <w15:docId w15:val="{BC1A0DED-4862-412E-9EB0-348277A15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C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C4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Reza Faisal</dc:creator>
  <cp:keywords/>
  <dc:description/>
  <cp:lastModifiedBy>M Reza Faisal</cp:lastModifiedBy>
  <cp:revision>10</cp:revision>
  <dcterms:created xsi:type="dcterms:W3CDTF">2020-10-20T06:42:00Z</dcterms:created>
  <dcterms:modified xsi:type="dcterms:W3CDTF">2020-10-20T07:07:00Z</dcterms:modified>
</cp:coreProperties>
</file>